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F1259" w14:textId="67FA7822" w:rsidR="006742F1" w:rsidRDefault="006742F1" w:rsidP="006742F1">
      <w:pPr>
        <w:pStyle w:val="Heading1"/>
        <w:spacing w:before="102"/>
        <w:ind w:left="0" w:right="3251"/>
        <w:jc w:val="center"/>
        <w:rPr>
          <w:u w:val="thick"/>
        </w:rPr>
      </w:pPr>
      <w:r>
        <w:rPr>
          <w:u w:val="none"/>
        </w:rPr>
        <w:t xml:space="preserve">                          </w:t>
      </w:r>
      <w:r>
        <w:rPr>
          <w:u w:val="thick"/>
        </w:rPr>
        <w:t>Spellings</w:t>
      </w:r>
    </w:p>
    <w:p w14:paraId="7BFFA018" w14:textId="2C104C5E" w:rsidR="006742F1" w:rsidRDefault="006742F1" w:rsidP="006742F1">
      <w:pPr>
        <w:spacing w:before="303" w:line="276" w:lineRule="auto"/>
        <w:ind w:left="220" w:right="630"/>
        <w:jc w:val="both"/>
        <w:rPr>
          <w:b/>
          <w:sz w:val="24"/>
        </w:rPr>
      </w:pPr>
      <w:r>
        <w:rPr>
          <w:b/>
          <w:sz w:val="24"/>
        </w:rPr>
        <w:t xml:space="preserve">Parents, please help your child to draw columns in homework book and practice </w:t>
      </w:r>
      <w:r>
        <w:rPr>
          <w:b/>
          <w:spacing w:val="-3"/>
          <w:sz w:val="24"/>
        </w:rPr>
        <w:t xml:space="preserve">these </w:t>
      </w:r>
      <w:r>
        <w:rPr>
          <w:b/>
          <w:sz w:val="24"/>
        </w:rPr>
        <w:t>spellings. Choose three words from the list and create sentences with each word.</w:t>
      </w:r>
      <w:r>
        <w:rPr>
          <w:b/>
          <w:spacing w:val="-45"/>
          <w:sz w:val="24"/>
        </w:rPr>
        <w:t xml:space="preserve"> </w:t>
      </w:r>
      <w:r>
        <w:rPr>
          <w:b/>
          <w:sz w:val="24"/>
        </w:rPr>
        <w:t>Each sentence must include at least two of the following high frequency words</w:t>
      </w:r>
      <w:r w:rsidR="004508C8">
        <w:rPr>
          <w:b/>
          <w:sz w:val="24"/>
        </w:rPr>
        <w:t xml:space="preserve"> </w:t>
      </w:r>
      <w:r w:rsidR="00BA23DA">
        <w:rPr>
          <w:b/>
          <w:sz w:val="24"/>
        </w:rPr>
        <w:t>you, your, they, like</w:t>
      </w:r>
      <w:r w:rsidR="004508C8">
        <w:rPr>
          <w:b/>
          <w:sz w:val="24"/>
        </w:rPr>
        <w:t xml:space="preserve">, come, love, put, one, </w:t>
      </w:r>
      <w:r w:rsidR="00BA23DA">
        <w:rPr>
          <w:b/>
          <w:sz w:val="24"/>
        </w:rPr>
        <w:t xml:space="preserve">ask, </w:t>
      </w:r>
      <w:proofErr w:type="gramStart"/>
      <w:r w:rsidR="00BA23DA">
        <w:rPr>
          <w:b/>
          <w:sz w:val="24"/>
        </w:rPr>
        <w:t>here</w:t>
      </w:r>
      <w:r w:rsidR="004508C8">
        <w:rPr>
          <w:b/>
          <w:sz w:val="24"/>
        </w:rPr>
        <w:t xml:space="preserve"> ,my</w:t>
      </w:r>
      <w:proofErr w:type="gramEnd"/>
      <w:r w:rsidR="004508C8">
        <w:rPr>
          <w:b/>
          <w:sz w:val="24"/>
        </w:rPr>
        <w:t>, by.</w:t>
      </w:r>
    </w:p>
    <w:p w14:paraId="18ADA8AA" w14:textId="77777777" w:rsidR="006742F1" w:rsidRPr="00A20898" w:rsidRDefault="006742F1" w:rsidP="006742F1">
      <w:pPr>
        <w:tabs>
          <w:tab w:val="left" w:pos="941"/>
          <w:tab w:val="left" w:pos="942"/>
        </w:tabs>
        <w:spacing w:before="194" w:line="271" w:lineRule="auto"/>
        <w:ind w:right="191"/>
        <w:rPr>
          <w:sz w:val="18"/>
        </w:rPr>
      </w:pPr>
    </w:p>
    <w:tbl>
      <w:tblPr>
        <w:tblpPr w:leftFromText="180" w:rightFromText="180" w:vertAnchor="text" w:horzAnchor="margin" w:tblpXSpec="center" w:tblpY="10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4"/>
        <w:gridCol w:w="1508"/>
        <w:gridCol w:w="1503"/>
        <w:gridCol w:w="1503"/>
        <w:gridCol w:w="1504"/>
        <w:gridCol w:w="1771"/>
      </w:tblGrid>
      <w:tr w:rsidR="006742F1" w14:paraId="156B0FFE" w14:textId="77777777" w:rsidTr="00A87945">
        <w:trPr>
          <w:trHeight w:val="1291"/>
        </w:trPr>
        <w:tc>
          <w:tcPr>
            <w:tcW w:w="9523" w:type="dxa"/>
            <w:gridSpan w:val="6"/>
          </w:tcPr>
          <w:p w14:paraId="1368E7DE" w14:textId="77777777" w:rsidR="00CE537B" w:rsidRDefault="00CE537B" w:rsidP="00CE537B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139"/>
            </w:tblGrid>
            <w:tr w:rsidR="00CE537B" w14:paraId="56381766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393"/>
              </w:trPr>
              <w:tc>
                <w:tcPr>
                  <w:tcW w:w="16139" w:type="dxa"/>
                </w:tcPr>
                <w:p w14:paraId="3A93E154" w14:textId="77777777" w:rsidR="00CE537B" w:rsidRPr="00CE537B" w:rsidRDefault="00CE537B" w:rsidP="00CE537B">
                  <w:pPr>
                    <w:pStyle w:val="Pa2"/>
                    <w:framePr w:hSpace="180" w:wrap="around" w:vAnchor="text" w:hAnchor="margin" w:xAlign="center" w:y="103"/>
                    <w:spacing w:after="220"/>
                    <w:rPr>
                      <w:rFonts w:ascii="Comic Sans MS" w:hAnsi="Comic Sans MS" w:cs="Tuffy"/>
                      <w:color w:val="000000"/>
                      <w:sz w:val="28"/>
                      <w:szCs w:val="28"/>
                    </w:rPr>
                  </w:pPr>
                  <w:r w:rsidRPr="00CE537B">
                    <w:rPr>
                      <w:rFonts w:ascii="Comic Sans MS" w:hAnsi="Comic Sans MS"/>
                      <w:sz w:val="28"/>
                      <w:szCs w:val="28"/>
                    </w:rPr>
                    <w:t xml:space="preserve"> </w:t>
                  </w:r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>The vowel digraph ‘</w:t>
                  </w:r>
                  <w:proofErr w:type="spellStart"/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>ie</w:t>
                  </w:r>
                  <w:proofErr w:type="spellEnd"/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>’ making the /</w:t>
                  </w:r>
                  <w:proofErr w:type="spellStart"/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>igh</w:t>
                  </w:r>
                  <w:proofErr w:type="spellEnd"/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 xml:space="preserve">/ and / </w:t>
                  </w:r>
                  <w:proofErr w:type="spellStart"/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>ee</w:t>
                  </w:r>
                  <w:proofErr w:type="spellEnd"/>
                  <w:r w:rsidRPr="00CE537B">
                    <w:rPr>
                      <w:rStyle w:val="A0"/>
                      <w:rFonts w:ascii="Comic Sans MS" w:hAnsi="Comic Sans MS"/>
                      <w:sz w:val="28"/>
                      <w:szCs w:val="28"/>
                    </w:rPr>
                    <w:t xml:space="preserve">/ sounds </w:t>
                  </w:r>
                  <w:bookmarkStart w:id="0" w:name="_GoBack"/>
                  <w:bookmarkEnd w:id="0"/>
                </w:p>
              </w:tc>
            </w:tr>
          </w:tbl>
          <w:p w14:paraId="122AF7A4" w14:textId="4F46D3A2" w:rsidR="006742F1" w:rsidRPr="00BE6617" w:rsidRDefault="006742F1" w:rsidP="00A87945">
            <w:pPr>
              <w:pStyle w:val="NormalWeb"/>
              <w:rPr>
                <w:rFonts w:ascii="Chalkboard" w:hAnsi="Chalkboard"/>
              </w:rPr>
            </w:pPr>
          </w:p>
        </w:tc>
      </w:tr>
      <w:tr w:rsidR="006742F1" w14:paraId="6FBD4E40" w14:textId="77777777" w:rsidTr="00A87945">
        <w:trPr>
          <w:trHeight w:val="355"/>
        </w:trPr>
        <w:tc>
          <w:tcPr>
            <w:tcW w:w="1734" w:type="dxa"/>
          </w:tcPr>
          <w:p w14:paraId="47514CB4" w14:textId="6E4CD846" w:rsidR="006742F1" w:rsidRDefault="00CE537B" w:rsidP="00A87945">
            <w:pPr>
              <w:pStyle w:val="TableParagraph"/>
              <w:spacing w:line="336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lie</w:t>
            </w:r>
          </w:p>
        </w:tc>
        <w:tc>
          <w:tcPr>
            <w:tcW w:w="1508" w:type="dxa"/>
          </w:tcPr>
          <w:p w14:paraId="14F86F88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19DB7B9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142118C4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54BFC090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5B4B385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33D97441" w14:textId="77777777" w:rsidTr="00A87945">
        <w:trPr>
          <w:trHeight w:val="393"/>
        </w:trPr>
        <w:tc>
          <w:tcPr>
            <w:tcW w:w="1734" w:type="dxa"/>
          </w:tcPr>
          <w:p w14:paraId="4C6FD5A0" w14:textId="371AA4E3" w:rsidR="006742F1" w:rsidRDefault="00CE537B" w:rsidP="00A87945">
            <w:pPr>
              <w:pStyle w:val="TableParagraph"/>
              <w:spacing w:line="373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ie</w:t>
            </w:r>
          </w:p>
        </w:tc>
        <w:tc>
          <w:tcPr>
            <w:tcW w:w="1508" w:type="dxa"/>
          </w:tcPr>
          <w:p w14:paraId="7963360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6E1BF79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41F6484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203F9F5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43D0946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CE14CD7" w14:textId="77777777" w:rsidTr="00A87945">
        <w:trPr>
          <w:trHeight w:val="388"/>
        </w:trPr>
        <w:tc>
          <w:tcPr>
            <w:tcW w:w="1734" w:type="dxa"/>
          </w:tcPr>
          <w:p w14:paraId="384DB6BC" w14:textId="593D4635" w:rsidR="006742F1" w:rsidRDefault="00CE537B" w:rsidP="00A87945">
            <w:pPr>
              <w:pStyle w:val="TableParagraph"/>
              <w:spacing w:line="369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pie</w:t>
            </w:r>
          </w:p>
        </w:tc>
        <w:tc>
          <w:tcPr>
            <w:tcW w:w="1508" w:type="dxa"/>
          </w:tcPr>
          <w:p w14:paraId="18680AF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6A794FD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4AF8C81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4521042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1EA9384B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78473621" w14:textId="77777777" w:rsidTr="00A87945">
        <w:trPr>
          <w:trHeight w:val="393"/>
        </w:trPr>
        <w:tc>
          <w:tcPr>
            <w:tcW w:w="1734" w:type="dxa"/>
          </w:tcPr>
          <w:p w14:paraId="4A4DCBC4" w14:textId="325E7D14" w:rsidR="006742F1" w:rsidRDefault="00CE537B" w:rsidP="00A87945">
            <w:pPr>
              <w:pStyle w:val="TableParagraph"/>
              <w:spacing w:line="373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cried</w:t>
            </w:r>
          </w:p>
        </w:tc>
        <w:tc>
          <w:tcPr>
            <w:tcW w:w="1508" w:type="dxa"/>
          </w:tcPr>
          <w:p w14:paraId="258EFB1E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79446A5D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50B1620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400A8447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6E817A8C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B4FC04F" w14:textId="77777777" w:rsidTr="00A87945">
        <w:trPr>
          <w:trHeight w:val="388"/>
        </w:trPr>
        <w:tc>
          <w:tcPr>
            <w:tcW w:w="1734" w:type="dxa"/>
          </w:tcPr>
          <w:p w14:paraId="5EF49822" w14:textId="375431A4" w:rsidR="006742F1" w:rsidRDefault="00CE537B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ried</w:t>
            </w:r>
          </w:p>
        </w:tc>
        <w:tc>
          <w:tcPr>
            <w:tcW w:w="1508" w:type="dxa"/>
          </w:tcPr>
          <w:p w14:paraId="687D2BD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2507A8A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31DCF3F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04873B0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52EFF9D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1271D427" w14:textId="77777777" w:rsidTr="00A87945">
        <w:trPr>
          <w:trHeight w:val="388"/>
        </w:trPr>
        <w:tc>
          <w:tcPr>
            <w:tcW w:w="1734" w:type="dxa"/>
          </w:tcPr>
          <w:p w14:paraId="1D917A6E" w14:textId="1042E730" w:rsidR="006742F1" w:rsidRDefault="00CE537B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dried</w:t>
            </w:r>
          </w:p>
        </w:tc>
        <w:tc>
          <w:tcPr>
            <w:tcW w:w="1508" w:type="dxa"/>
          </w:tcPr>
          <w:p w14:paraId="71129EBB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726064CA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7707992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798AA20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5676463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6CAEF484" w14:textId="77777777" w:rsidTr="00A87945">
        <w:trPr>
          <w:trHeight w:val="393"/>
        </w:trPr>
        <w:tc>
          <w:tcPr>
            <w:tcW w:w="1734" w:type="dxa"/>
          </w:tcPr>
          <w:p w14:paraId="33E499E9" w14:textId="791DCA36" w:rsidR="006742F1" w:rsidRDefault="00CE537B" w:rsidP="00A87945">
            <w:pPr>
              <w:pStyle w:val="TableParagraph"/>
              <w:spacing w:line="374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hief</w:t>
            </w:r>
          </w:p>
        </w:tc>
        <w:tc>
          <w:tcPr>
            <w:tcW w:w="1508" w:type="dxa"/>
          </w:tcPr>
          <w:p w14:paraId="63F14CE5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3B1FD17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4EB2DD9A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3EEC38F5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0751EAF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32ABD984" w14:textId="77777777" w:rsidTr="00A87945">
        <w:trPr>
          <w:trHeight w:val="388"/>
        </w:trPr>
        <w:tc>
          <w:tcPr>
            <w:tcW w:w="1734" w:type="dxa"/>
          </w:tcPr>
          <w:p w14:paraId="0EE76B69" w14:textId="7ADC9DC2" w:rsidR="006742F1" w:rsidRDefault="00CE537B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field</w:t>
            </w:r>
          </w:p>
        </w:tc>
        <w:tc>
          <w:tcPr>
            <w:tcW w:w="1508" w:type="dxa"/>
          </w:tcPr>
          <w:p w14:paraId="5F104D9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0F7CBD3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3F74E03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01CB99D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7ADAB056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8359A1A" w14:textId="77777777" w:rsidTr="00A87945">
        <w:trPr>
          <w:trHeight w:val="388"/>
        </w:trPr>
        <w:tc>
          <w:tcPr>
            <w:tcW w:w="1734" w:type="dxa"/>
          </w:tcPr>
          <w:p w14:paraId="05C47AB1" w14:textId="1CADF987" w:rsidR="006742F1" w:rsidRDefault="00CE537B" w:rsidP="00A87945">
            <w:pPr>
              <w:pStyle w:val="TableParagraph"/>
              <w:spacing w:line="368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thief</w:t>
            </w:r>
          </w:p>
        </w:tc>
        <w:tc>
          <w:tcPr>
            <w:tcW w:w="1508" w:type="dxa"/>
          </w:tcPr>
          <w:p w14:paraId="5DA394B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678C339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08A3701D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0110B69F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793A9A12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  <w:tr w:rsidR="006742F1" w14:paraId="540BC000" w14:textId="77777777" w:rsidTr="00A87945">
        <w:trPr>
          <w:trHeight w:val="393"/>
        </w:trPr>
        <w:tc>
          <w:tcPr>
            <w:tcW w:w="1734" w:type="dxa"/>
          </w:tcPr>
          <w:p w14:paraId="1B65BCAD" w14:textId="3DB72612" w:rsidR="006742F1" w:rsidRDefault="00CE537B" w:rsidP="00A87945">
            <w:pPr>
              <w:pStyle w:val="TableParagraph"/>
              <w:spacing w:line="373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shield</w:t>
            </w:r>
          </w:p>
        </w:tc>
        <w:tc>
          <w:tcPr>
            <w:tcW w:w="1508" w:type="dxa"/>
          </w:tcPr>
          <w:p w14:paraId="2903FB89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18D58393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3" w:type="dxa"/>
          </w:tcPr>
          <w:p w14:paraId="522558D8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504" w:type="dxa"/>
          </w:tcPr>
          <w:p w14:paraId="7DCE4A61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71" w:type="dxa"/>
          </w:tcPr>
          <w:p w14:paraId="6E086B5D" w14:textId="77777777" w:rsidR="006742F1" w:rsidRDefault="006742F1" w:rsidP="00A87945">
            <w:pPr>
              <w:pStyle w:val="TableParagraph"/>
              <w:rPr>
                <w:rFonts w:ascii="Times New Roman"/>
              </w:rPr>
            </w:pPr>
          </w:p>
        </w:tc>
      </w:tr>
    </w:tbl>
    <w:p w14:paraId="61D1AB85" w14:textId="77777777" w:rsidR="006742F1" w:rsidRDefault="006742F1" w:rsidP="006742F1">
      <w:pPr>
        <w:pStyle w:val="BodyText"/>
        <w:spacing w:before="1"/>
        <w:rPr>
          <w:sz w:val="20"/>
        </w:rPr>
      </w:pPr>
    </w:p>
    <w:p w14:paraId="43AE0042" w14:textId="77777777" w:rsidR="006742F1" w:rsidRDefault="006742F1" w:rsidP="006742F1">
      <w:pPr>
        <w:pStyle w:val="BodyText"/>
        <w:spacing w:before="10"/>
        <w:rPr>
          <w:sz w:val="23"/>
        </w:rPr>
      </w:pPr>
    </w:p>
    <w:p w14:paraId="054CAFE2" w14:textId="77777777" w:rsidR="006742F1" w:rsidRPr="00D21670" w:rsidRDefault="006742F1" w:rsidP="006742F1">
      <w:pPr>
        <w:tabs>
          <w:tab w:val="left" w:pos="821"/>
          <w:tab w:val="left" w:pos="822"/>
        </w:tabs>
        <w:rPr>
          <w:rFonts w:ascii="Chalkboard" w:hAnsi="Chalkboard"/>
          <w:sz w:val="18"/>
        </w:rPr>
      </w:pPr>
    </w:p>
    <w:p w14:paraId="6A0424A6" w14:textId="77777777" w:rsidR="006742F1" w:rsidRPr="00A1220E" w:rsidRDefault="006742F1" w:rsidP="006742F1">
      <w:pPr>
        <w:rPr>
          <w:sz w:val="18"/>
        </w:rPr>
      </w:pPr>
    </w:p>
    <w:p w14:paraId="3BFEF34F" w14:textId="18EB4552" w:rsidR="006742F1" w:rsidRDefault="006742F1" w:rsidP="006742F1">
      <w:pPr>
        <w:jc w:val="center"/>
        <w:rPr>
          <w:sz w:val="18"/>
        </w:rPr>
      </w:pPr>
      <w:r>
        <w:rPr>
          <w:sz w:val="18"/>
        </w:rPr>
        <w:t>To help you practice your spellings, follow the instruction below using your spelling words. Please complete it in your homework book.</w:t>
      </w:r>
    </w:p>
    <w:p w14:paraId="54074E70" w14:textId="1C9C5DD4" w:rsidR="00326EC0" w:rsidRPr="00326EC0" w:rsidRDefault="00E64EC4" w:rsidP="006742F1">
      <w:pPr>
        <w:rPr>
          <w:sz w:val="200"/>
          <w:szCs w:val="200"/>
        </w:rPr>
      </w:pPr>
      <w:r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C8F2F8" wp14:editId="64CADD4F">
                <wp:simplePos x="0" y="0"/>
                <wp:positionH relativeFrom="column">
                  <wp:posOffset>3216344</wp:posOffset>
                </wp:positionH>
                <wp:positionV relativeFrom="paragraph">
                  <wp:posOffset>100965</wp:posOffset>
                </wp:positionV>
                <wp:extent cx="2622015" cy="1707615"/>
                <wp:effectExtent l="0" t="0" r="6985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015" cy="17076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6AED3E" w14:textId="6D7EE0E9" w:rsidR="006742F1" w:rsidRPr="00BE6617" w:rsidRDefault="00E64EC4" w:rsidP="006742F1">
                            <w:pPr>
                              <w:jc w:val="center"/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</w:pPr>
                            <w:r w:rsidRPr="00E64EC4">
                              <w:rPr>
                                <w:rFonts w:ascii="Chalkboard" w:eastAsia="Times New Roman" w:hAnsi="Chalkboard" w:cs="Times New Roman"/>
                                <w:b/>
                                <w:bCs/>
                                <w:color w:val="FF0000"/>
                                <w:sz w:val="48"/>
                                <w:szCs w:val="48"/>
                                <w:lang w:val="en-GB" w:eastAsia="en-GB" w:bidi="ar-SA"/>
                              </w:rPr>
                              <w:t>Create an acrostic poem for one of your spelling words</w:t>
                            </w:r>
                            <w:r>
                              <w:rPr>
                                <w:rFonts w:ascii="HelloZipper" w:eastAsia="Times New Roman" w:hAnsi="HelloZipper" w:cs="Times New Roman"/>
                                <w:b/>
                                <w:bCs/>
                                <w:color w:val="385623" w:themeColor="accent6" w:themeShade="80"/>
                                <w:sz w:val="52"/>
                                <w:szCs w:val="52"/>
                                <w:lang w:val="en-GB" w:eastAsia="en-GB" w:bidi="ar-SA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8F2F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53.25pt;margin-top:7.95pt;width:206.45pt;height:134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" fillcolor="white [3201]" strokeweight=".5pt">
                <v:textbox>
                  <w:txbxContent>
                    <w:p w14:paraId="296AED3E" w14:textId="6D7EE0E9" w:rsidR="006742F1" w:rsidRPr="00BE6617" w:rsidRDefault="00E64EC4" w:rsidP="006742F1">
                      <w:pPr>
                        <w:jc w:val="center"/>
                        <w:rPr>
                          <w:b/>
                          <w:bCs/>
                          <w:color w:val="538135" w:themeColor="accent6" w:themeShade="BF"/>
                        </w:rPr>
                      </w:pPr>
                      <w:r w:rsidRPr="00E64EC4">
                        <w:rPr>
                          <w:rFonts w:ascii="Chalkboard" w:eastAsia="Times New Roman" w:hAnsi="Chalkboard" w:cs="Times New Roman"/>
                          <w:b/>
                          <w:bCs/>
                          <w:color w:val="FF0000"/>
                          <w:sz w:val="48"/>
                          <w:szCs w:val="48"/>
                          <w:lang w:val="en-GB" w:eastAsia="en-GB" w:bidi="ar-SA"/>
                        </w:rPr>
                        <w:t>Create an acrostic poem for one of your spelling words</w:t>
                      </w:r>
                      <w:r>
                        <w:rPr>
                          <w:rFonts w:ascii="HelloZipper" w:eastAsia="Times New Roman" w:hAnsi="HelloZipper" w:cs="Times New Roman"/>
                          <w:b/>
                          <w:bCs/>
                          <w:color w:val="385623" w:themeColor="accent6" w:themeShade="80"/>
                          <w:sz w:val="52"/>
                          <w:szCs w:val="52"/>
                          <w:lang w:val="en-GB" w:eastAsia="en-GB" w:bidi="ar-SA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2560D9">
        <w:rPr>
          <w:noProof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8E8EE6" wp14:editId="573AE5B2">
                <wp:simplePos x="0" y="0"/>
                <wp:positionH relativeFrom="column">
                  <wp:posOffset>-429658</wp:posOffset>
                </wp:positionH>
                <wp:positionV relativeFrom="paragraph">
                  <wp:posOffset>99335</wp:posOffset>
                </wp:positionV>
                <wp:extent cx="3139807" cy="1641514"/>
                <wp:effectExtent l="0" t="0" r="1016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9807" cy="16415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4E5744" w14:textId="7CA9211A" w:rsidR="006742F1" w:rsidRDefault="00E64EC4" w:rsidP="006742F1">
                            <w:pPr>
                              <w:jc w:val="center"/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</w:pPr>
                            <w:r>
                              <w:rPr>
                                <w:rFonts w:ascii="Ravie" w:eastAsia="Times New Roman" w:hAnsi="Ravie" w:cs="Times New Roman"/>
                                <w:sz w:val="40"/>
                                <w:szCs w:val="40"/>
                                <w:lang w:val="en-GB" w:eastAsia="en-GB" w:bidi="ar-SA"/>
                              </w:rPr>
                              <w:t xml:space="preserve">Hop on one </w:t>
                            </w:r>
                            <w:proofErr w:type="gramStart"/>
                            <w:r>
                              <w:rPr>
                                <w:rFonts w:ascii="Ravie" w:eastAsia="Times New Roman" w:hAnsi="Ravie" w:cs="Times New Roman"/>
                                <w:sz w:val="40"/>
                                <w:szCs w:val="40"/>
                                <w:lang w:val="en-GB" w:eastAsia="en-GB" w:bidi="ar-SA"/>
                              </w:rPr>
                              <w:t>feet</w:t>
                            </w:r>
                            <w:proofErr w:type="gramEnd"/>
                            <w:r>
                              <w:rPr>
                                <w:rFonts w:ascii="Ravie" w:eastAsia="Times New Roman" w:hAnsi="Ravie" w:cs="Times New Roman"/>
                                <w:sz w:val="40"/>
                                <w:szCs w:val="40"/>
                                <w:lang w:val="en-GB" w:eastAsia="en-GB" w:bidi="ar-SA"/>
                              </w:rPr>
                              <w:t xml:space="preserve"> as you spell words.</w:t>
                            </w:r>
                          </w:p>
                          <w:p w14:paraId="7F67EB69" w14:textId="579DAC0A" w:rsidR="00E64EC4" w:rsidRDefault="00E64EC4" w:rsidP="006742F1">
                            <w:pPr>
                              <w:jc w:val="center"/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</w:pPr>
                            <w:r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  <w:t xml:space="preserve">This is a great exercise </w:t>
                            </w:r>
                          </w:p>
                          <w:p w14:paraId="56DDDB77" w14:textId="5E896C1F" w:rsidR="00E64EC4" w:rsidRPr="00E64EC4" w:rsidRDefault="00E64EC4" w:rsidP="006742F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vie" w:eastAsia="Times New Roman" w:hAnsi="Ravie" w:cs="Times New Roman"/>
                                <w:sz w:val="28"/>
                                <w:szCs w:val="28"/>
                                <w:lang w:val="en-GB" w:eastAsia="en-GB" w:bidi="ar-SA"/>
                              </w:rPr>
                              <w:t>In bal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E8EE6" id="Text Box 2" o:spid="_x0000_s1027" type="#_x0000_t202" style="position:absolute;margin-left:-33.85pt;margin-top:7.8pt;width:247.25pt;height:1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" fillcolor="white [3201]" strokeweight=".5pt">
                <v:textbox>
                  <w:txbxContent>
                    <w:p w14:paraId="034E5744" w14:textId="7CA9211A" w:rsidR="006742F1" w:rsidRDefault="00E64EC4" w:rsidP="006742F1">
                      <w:pPr>
                        <w:jc w:val="center"/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</w:pPr>
                      <w:r>
                        <w:rPr>
                          <w:rFonts w:ascii="Ravie" w:eastAsia="Times New Roman" w:hAnsi="Ravie" w:cs="Times New Roman"/>
                          <w:sz w:val="40"/>
                          <w:szCs w:val="40"/>
                          <w:lang w:val="en-GB" w:eastAsia="en-GB" w:bidi="ar-SA"/>
                        </w:rPr>
                        <w:t xml:space="preserve">Hop on one </w:t>
                      </w:r>
                      <w:proofErr w:type="gramStart"/>
                      <w:r>
                        <w:rPr>
                          <w:rFonts w:ascii="Ravie" w:eastAsia="Times New Roman" w:hAnsi="Ravie" w:cs="Times New Roman"/>
                          <w:sz w:val="40"/>
                          <w:szCs w:val="40"/>
                          <w:lang w:val="en-GB" w:eastAsia="en-GB" w:bidi="ar-SA"/>
                        </w:rPr>
                        <w:t>feet</w:t>
                      </w:r>
                      <w:proofErr w:type="gramEnd"/>
                      <w:r>
                        <w:rPr>
                          <w:rFonts w:ascii="Ravie" w:eastAsia="Times New Roman" w:hAnsi="Ravie" w:cs="Times New Roman"/>
                          <w:sz w:val="40"/>
                          <w:szCs w:val="40"/>
                          <w:lang w:val="en-GB" w:eastAsia="en-GB" w:bidi="ar-SA"/>
                        </w:rPr>
                        <w:t xml:space="preserve"> as you spell words.</w:t>
                      </w:r>
                    </w:p>
                    <w:p w14:paraId="7F67EB69" w14:textId="579DAC0A" w:rsidR="00E64EC4" w:rsidRDefault="00E64EC4" w:rsidP="006742F1">
                      <w:pPr>
                        <w:jc w:val="center"/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</w:pPr>
                      <w:r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  <w:t xml:space="preserve">This is a great exercise </w:t>
                      </w:r>
                    </w:p>
                    <w:p w14:paraId="56DDDB77" w14:textId="5E896C1F" w:rsidR="00E64EC4" w:rsidRPr="00E64EC4" w:rsidRDefault="00E64EC4" w:rsidP="006742F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Ravie" w:eastAsia="Times New Roman" w:hAnsi="Ravie" w:cs="Times New Roman"/>
                          <w:sz w:val="28"/>
                          <w:szCs w:val="28"/>
                          <w:lang w:val="en-GB" w:eastAsia="en-GB" w:bidi="ar-SA"/>
                        </w:rPr>
                        <w:t>In balance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26EC0" w:rsidRPr="00326EC0" w:rsidSect="00FF377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uffy">
    <w:altName w:val="Tuffy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halkboard">
    <w:altName w:val="Calibri"/>
    <w:charset w:val="4D"/>
    <w:family w:val="script"/>
    <w:pitch w:val="variable"/>
    <w:sig w:usb0="80000023" w:usb1="00000000" w:usb2="00000000" w:usb3="00000000" w:csb0="00000001" w:csb1="00000000"/>
  </w:font>
  <w:font w:name="HelloZipper">
    <w:altName w:val="Cambria"/>
    <w:panose1 w:val="00000000000000000000"/>
    <w:charset w:val="00"/>
    <w:family w:val="roman"/>
    <w:notTrueType/>
    <w:pitch w:val="default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7AwMTYzMbG0NDdT0lEKTi0uzszPAykwrAUA8FM+FywAAAA="/>
  </w:docVars>
  <w:rsids>
    <w:rsidRoot w:val="00326EC0"/>
    <w:rsid w:val="0001652D"/>
    <w:rsid w:val="000560BE"/>
    <w:rsid w:val="00236E82"/>
    <w:rsid w:val="002560D9"/>
    <w:rsid w:val="00326EC0"/>
    <w:rsid w:val="0042542E"/>
    <w:rsid w:val="004508C8"/>
    <w:rsid w:val="00652F46"/>
    <w:rsid w:val="006742F1"/>
    <w:rsid w:val="00752BC6"/>
    <w:rsid w:val="007A58BF"/>
    <w:rsid w:val="0097777C"/>
    <w:rsid w:val="00BA23DA"/>
    <w:rsid w:val="00C009FC"/>
    <w:rsid w:val="00C27750"/>
    <w:rsid w:val="00C52876"/>
    <w:rsid w:val="00CE537B"/>
    <w:rsid w:val="00E64EC4"/>
    <w:rsid w:val="00FF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3258C"/>
  <w15:chartTrackingRefBased/>
  <w15:docId w15:val="{7FF1207F-8D4B-814F-BC2C-04191E512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2F1"/>
    <w:pPr>
      <w:widowControl w:val="0"/>
      <w:autoSpaceDE w:val="0"/>
      <w:autoSpaceDN w:val="0"/>
    </w:pPr>
    <w:rPr>
      <w:rFonts w:ascii="Comic Sans MS" w:eastAsia="Comic Sans MS" w:hAnsi="Comic Sans MS" w:cs="Comic Sans MS"/>
      <w:sz w:val="22"/>
      <w:szCs w:val="22"/>
      <w:lang w:val="en-US" w:bidi="en-US"/>
    </w:rPr>
  </w:style>
  <w:style w:type="paragraph" w:styleId="Heading1">
    <w:name w:val="heading 1"/>
    <w:basedOn w:val="Normal"/>
    <w:link w:val="Heading1Char"/>
    <w:uiPriority w:val="9"/>
    <w:qFormat/>
    <w:rsid w:val="006742F1"/>
    <w:pPr>
      <w:spacing w:before="21"/>
      <w:ind w:left="20"/>
      <w:outlineLvl w:val="0"/>
    </w:pPr>
    <w:rPr>
      <w:sz w:val="44"/>
      <w:szCs w:val="4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6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742F1"/>
    <w:rPr>
      <w:rFonts w:ascii="Comic Sans MS" w:eastAsia="Comic Sans MS" w:hAnsi="Comic Sans MS" w:cs="Comic Sans MS"/>
      <w:sz w:val="44"/>
      <w:szCs w:val="44"/>
      <w:u w:val="single" w:color="000000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6742F1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6742F1"/>
    <w:rPr>
      <w:rFonts w:ascii="Comic Sans MS" w:eastAsia="Comic Sans MS" w:hAnsi="Comic Sans MS" w:cs="Comic Sans MS"/>
      <w:sz w:val="18"/>
      <w:szCs w:val="18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6742F1"/>
  </w:style>
  <w:style w:type="paragraph" w:styleId="NormalWeb">
    <w:name w:val="Normal (Web)"/>
    <w:basedOn w:val="Normal"/>
    <w:uiPriority w:val="99"/>
    <w:unhideWhenUsed/>
    <w:rsid w:val="006742F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customStyle="1" w:styleId="Default">
    <w:name w:val="Default"/>
    <w:rsid w:val="00CE537B"/>
    <w:pPr>
      <w:autoSpaceDE w:val="0"/>
      <w:autoSpaceDN w:val="0"/>
      <w:adjustRightInd w:val="0"/>
    </w:pPr>
    <w:rPr>
      <w:rFonts w:ascii="Tuffy" w:hAnsi="Tuffy" w:cs="Tuffy"/>
      <w:color w:val="000000"/>
    </w:rPr>
  </w:style>
  <w:style w:type="paragraph" w:customStyle="1" w:styleId="Pa2">
    <w:name w:val="Pa2"/>
    <w:basedOn w:val="Default"/>
    <w:next w:val="Default"/>
    <w:uiPriority w:val="99"/>
    <w:rsid w:val="00CE537B"/>
    <w:pPr>
      <w:spacing w:line="221" w:lineRule="atLeast"/>
    </w:pPr>
    <w:rPr>
      <w:rFonts w:cstheme="minorBidi"/>
      <w:color w:val="auto"/>
    </w:rPr>
  </w:style>
  <w:style w:type="character" w:customStyle="1" w:styleId="A0">
    <w:name w:val="A0"/>
    <w:uiPriority w:val="99"/>
    <w:rsid w:val="00CE537B"/>
    <w:rPr>
      <w:rFonts w:cs="Tuffy"/>
      <w:b/>
      <w:b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1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1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87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4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36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45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6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douadi</dc:creator>
  <cp:keywords/>
  <dc:description/>
  <cp:lastModifiedBy>Mirriam Kaissi</cp:lastModifiedBy>
  <cp:revision>2</cp:revision>
  <dcterms:created xsi:type="dcterms:W3CDTF">2020-12-11T14:04:00Z</dcterms:created>
  <dcterms:modified xsi:type="dcterms:W3CDTF">2020-12-11T14:04:00Z</dcterms:modified>
</cp:coreProperties>
</file>